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ardo Villami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ard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llami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8 Wildberry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rbst.k.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2424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on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